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As an accomplished astronomer with a passion for exploring the cosmos and a deep commitment to advancing scientific knowledge, I am excited to apply for the Astronomer position at [Institution Name] in Ghana Accra. This opportunity represents an extraordinary intersection of my professional expertise, cultural affinity, and dedication to fostering scientific growth in Africa. The unique geographical and astronomical significance of Ghana Accra makes it an ideal location for groundbreaking research, and I am eager to contribute my skills and experience to this dynamic environment.</w:t>
      </w:r>
    </w:p>
    <w:p>
      <w:pPr>
        <w:pStyle w:val="BodyText"/>
      </w:pPr>
      <w:r>
        <w:t xml:space="preserve">My academic background in astrophysics from [University Name] has equipped me with a robust foundation in observational astronomy, data analysis, and computational modeling. Over the past [X years], I have worked on projects ranging from stellar evolution studies to exoplanet detection, publishing my findings in reputable journals such as [Journal Names]. These experiences have honed my ability to design and execute complex research initiatives while collaborating with interdisciplinary teams across the globe. However, it is my growing interest in supporting scientific development in Africa that has led me to seek opportunities like this one in Ghana Accra.</w:t>
      </w:r>
    </w:p>
    <w:p>
      <w:pPr>
        <w:pStyle w:val="BodyText"/>
      </w:pPr>
      <w:r>
        <w:t xml:space="preserve">Ghana Accra’s strategic location near the equator offers unparalleled access to celestial phenomena, making it an ideal hub for astronomical research. The region’s clear skies and minimal light pollution provide optimal conditions for ground-based observations, which aligns perfectly with my focus on photometric and spectroscopic analysis. Furthermore, the growing emphasis on STEM education in Ghana presents a unique chance to bridge the gap between cutting-edge research and local scientific capacity-building. I am particularly drawn to this role because it allows me to contribute to both advancing astronomical knowledge and empowering the next generation of African scientists.</w:t>
      </w:r>
    </w:p>
    <w:p>
      <w:pPr>
        <w:pStyle w:val="BodyText"/>
      </w:pPr>
      <w:r>
        <w:t xml:space="preserve">Throughout my career, I have prioritized community engagement and public outreach as integral components of scientific work. As an astronomy educator at [Previous Institution/Organization], I developed interactive workshops that demystified complex concepts for students and educators alike. These efforts not only increased awareness of astronomy but also inspired many young people to pursue careers in STEM. In Ghana Accra, I aim to replicate this impact by collaborating with local schools, universities, and research institutions to create programs that foster curiosity and innovation. The opportunity to work in a culturally rich environment like Accra further motivates me, as I believe that science thrives when it is rooted in the context of the communities it serves.</w:t>
      </w:r>
    </w:p>
    <w:p>
      <w:pPr>
        <w:pStyle w:val="BodyText"/>
      </w:pPr>
      <w:r>
        <w:t xml:space="preserve">My technical skills are complemented by my ability to adapt to diverse research environments. During my time at [Previous Research Institution], I successfully led a team in analyzing data from space telescopes such as the Hubble and James Webb, while also developing algorithms for automated data processing. These projects required meticulous attention to detail, creative problem-solving, and effective communication—skills that I am confident will translate seamlessly to the challenges of working in Ghana Accra. Additionally, my experience with international collaborations has taught me the importance of cultural sensitivity and teamwork in achieving shared goals. I am eager to leverage these strengths to contribute to [Institution Name]’s mission of excellence in astronomical research.</w:t>
      </w:r>
    </w:p>
    <w:p>
      <w:pPr>
        <w:pStyle w:val="BodyText"/>
      </w:pPr>
      <w:r>
        <w:t xml:space="preserve">What sets me apart as an astronomer is my unwavering commitment to ethical and inclusive scientific practices. I have actively participated in initiatives aimed at increasing diversity in STEM, including mentorship programs for underrepresented groups. In Ghana Accra, I hope to support similar efforts by advocating for equitable access to resources and opportunities in astronomy. The region’s vibrant academic community and collaborative spirit align with my vision of science as a collective endeavor that transcends borders and backgrounds.</w:t>
      </w:r>
    </w:p>
    <w:p>
      <w:pPr>
        <w:pStyle w:val="BodyText"/>
      </w:pPr>
      <w:r>
        <w:t xml:space="preserve">My interest in working in Ghana Accra is not solely professional; it is deeply personal. As someone who has long admired the cultural heritage and natural beauty of West Africa, I am eager to immerse myself in the local community while contributing to its scientific growth. The prospect of conducting research under the vast African skies, where ancient traditions and modern science converge, is both inspiring and humbling. I believe that my background, skills, and values make me a strong fit for this role, and I am excited about the possibility of joining your team.</w:t>
      </w:r>
    </w:p>
    <w:p>
      <w:pPr>
        <w:pStyle w:val="BodyText"/>
      </w:pPr>
      <w:r>
        <w:t xml:space="preserve">In closing, I would like to express my sincere gratitude for considering my application. The opportunity to work as an Astronomer in Ghana Accra represents a pivotal step in my career, and I am confident that my expertise and passion will enable me to make meaningful contributions to [Institution Name]’s research objectives. I look forward to the possibility of discussing how my background aligns with your needs and how I can help advance the field of astronomy in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Ghana Accra</dc:title>
  <dc:creator/>
  <cp:keywords/>
  <dcterms:created xsi:type="dcterms:W3CDTF">2026-06-02T17:51:37Z</dcterms:created>
  <dcterms:modified xsi:type="dcterms:W3CDTF">2026-06-02T17:51:37Z</dcterms:modified>
</cp:coreProperties>
</file>

<file path=docProps/custom.xml><?xml version="1.0" encoding="utf-8"?>
<Properties xmlns="http://schemas.openxmlformats.org/officeDocument/2006/custom-properties" xmlns:vt="http://schemas.openxmlformats.org/officeDocument/2006/docPropsVTypes"/>
</file>